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5A641941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 2047120</w:t>
                            </w:r>
                          </w:p>
                          <w:p w14:paraId="37FD3569" w14:textId="4815CE32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1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 2047120</w:t>
                      </w:r>
                    </w:p>
                    <w:p w14:paraId="37FD3569" w14:textId="4815CE32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1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</w:p>
    <w:p w14:paraId="4FCA0EA6" w14:textId="46688D0C" w:rsidR="00486547" w:rsidRPr="00951386" w:rsidRDefault="00226387" w:rsidP="00951386">
      <w:pPr>
        <w:rPr>
          <w:color w:val="000000" w:themeColor="text1"/>
          <w:sz w:val="36"/>
          <w:szCs w:val="36"/>
        </w:rPr>
      </w:pPr>
      <w:r w:rsidRPr="00486547">
        <w:rPr>
          <w:noProof/>
        </w:rPr>
        <w:drawing>
          <wp:anchor distT="0" distB="0" distL="114300" distR="114300" simplePos="0" relativeHeight="251660288" behindDoc="0" locked="0" layoutInCell="1" allowOverlap="1" wp14:anchorId="6DCAB593" wp14:editId="0ECF1E9D">
            <wp:simplePos x="0" y="0"/>
            <wp:positionH relativeFrom="column">
              <wp:posOffset>40640</wp:posOffset>
            </wp:positionH>
            <wp:positionV relativeFrom="paragraph">
              <wp:posOffset>349250</wp:posOffset>
            </wp:positionV>
            <wp:extent cx="3371850" cy="6738542"/>
            <wp:effectExtent l="0" t="0" r="0" b="5715"/>
            <wp:wrapThrough wrapText="bothSides">
              <wp:wrapPolygon edited="0">
                <wp:start x="0" y="0"/>
                <wp:lineTo x="0" y="21557"/>
                <wp:lineTo x="21478" y="21557"/>
                <wp:lineTo x="21478" y="0"/>
                <wp:lineTo x="0" y="0"/>
              </wp:wrapPolygon>
            </wp:wrapThrough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413" cy="67396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951386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>Welcome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  <w:t xml:space="preserve">       </w:t>
      </w:r>
      <w:r w:rsidR="00951386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>2. Toast button clicked.</w:t>
      </w:r>
      <w:r w:rsidR="00486547" w:rsidRPr="00951386">
        <w:rPr>
          <w:color w:val="000000" w:themeColor="text1"/>
          <w:sz w:val="36"/>
          <w:szCs w:val="36"/>
        </w:rPr>
        <w:tab/>
      </w:r>
    </w:p>
    <w:p w14:paraId="1B09005E" w14:textId="33F7E57E" w:rsidR="00486547" w:rsidRPr="00486547" w:rsidRDefault="00226387" w:rsidP="00226387">
      <w:pPr>
        <w:ind w:right="708"/>
        <w:rPr>
          <w:color w:val="000000" w:themeColor="text1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38CFA99" wp14:editId="287E1632">
            <wp:simplePos x="0" y="0"/>
            <wp:positionH relativeFrom="column">
              <wp:posOffset>3653790</wp:posOffset>
            </wp:positionH>
            <wp:positionV relativeFrom="paragraph">
              <wp:posOffset>6985</wp:posOffset>
            </wp:positionV>
            <wp:extent cx="3333750" cy="6667500"/>
            <wp:effectExtent l="0" t="0" r="0" b="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338" cy="66706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182119" w14:textId="31F2D2E0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4ABF1907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21639E3" w14:textId="79B775B4" w:rsidR="00486547" w:rsidRDefault="00486547"/>
    <w:p w14:paraId="0E2B7C18" w14:textId="35446861" w:rsidR="00486547" w:rsidRDefault="00486547"/>
    <w:p w14:paraId="1C652BE7" w14:textId="70520E83" w:rsidR="00486547" w:rsidRDefault="00486547"/>
    <w:p w14:paraId="1703B061" w14:textId="5C0E83C0" w:rsidR="00486547" w:rsidRDefault="00486547"/>
    <w:p w14:paraId="33E154DC" w14:textId="06C776E8" w:rsidR="001D7E19" w:rsidRPr="001D7E19" w:rsidRDefault="001D7E19" w:rsidP="00951386">
      <w:pPr>
        <w:rPr>
          <w:sz w:val="32"/>
          <w:szCs w:val="32"/>
        </w:rPr>
      </w:pPr>
      <w:r w:rsidRPr="001D7E19">
        <w:rPr>
          <w:sz w:val="32"/>
          <w:szCs w:val="32"/>
        </w:rPr>
        <w:t>Note: The color of the count changes for every onclick performed on the count button. It is achieved by generating different</w:t>
      </w:r>
      <w:r>
        <w:rPr>
          <w:sz w:val="32"/>
          <w:szCs w:val="32"/>
        </w:rPr>
        <w:t xml:space="preserve"> </w:t>
      </w:r>
      <w:r w:rsidRPr="001D7E19">
        <w:rPr>
          <w:sz w:val="32"/>
          <w:szCs w:val="32"/>
        </w:rPr>
        <w:t xml:space="preserve">RGB integer values using Random. </w:t>
      </w:r>
    </w:p>
    <w:p w14:paraId="18AAC716" w14:textId="61243848" w:rsidR="00486547" w:rsidRPr="00951386" w:rsidRDefault="00AF5CF3" w:rsidP="00CD67D0">
      <w:pPr>
        <w:ind w:right="708"/>
        <w:rPr>
          <w:sz w:val="20"/>
          <w:szCs w:val="20"/>
        </w:rPr>
      </w:pPr>
      <w:r>
        <w:rPr>
          <w:color w:val="000000" w:themeColor="text1"/>
          <w:sz w:val="36"/>
          <w:szCs w:val="36"/>
        </w:rPr>
        <w:t xml:space="preserve">3. </w:t>
      </w:r>
      <w:r w:rsidR="00486547" w:rsidRPr="00951386">
        <w:rPr>
          <w:color w:val="000000" w:themeColor="text1"/>
          <w:sz w:val="36"/>
          <w:szCs w:val="36"/>
        </w:rPr>
        <w:t>Count button clicked.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  <w:t xml:space="preserve">     </w:t>
      </w:r>
      <w:r w:rsidR="00226387">
        <w:rPr>
          <w:color w:val="000000" w:themeColor="text1"/>
          <w:sz w:val="36"/>
          <w:szCs w:val="36"/>
        </w:rPr>
        <w:t xml:space="preserve">    </w:t>
      </w:r>
      <w:r w:rsidR="00486547" w:rsidRPr="00951386">
        <w:rPr>
          <w:color w:val="000000" w:themeColor="text1"/>
          <w:sz w:val="36"/>
          <w:szCs w:val="36"/>
        </w:rPr>
        <w:t>4.Count button clicked (6</w:t>
      </w:r>
      <w:r w:rsidR="00486547" w:rsidRPr="00951386">
        <w:rPr>
          <w:color w:val="000000" w:themeColor="text1"/>
          <w:sz w:val="36"/>
          <w:szCs w:val="36"/>
          <w:vertAlign w:val="superscript"/>
        </w:rPr>
        <w:t>th</w:t>
      </w:r>
      <w:r w:rsidR="00486547" w:rsidRPr="00951386">
        <w:rPr>
          <w:color w:val="000000" w:themeColor="text1"/>
          <w:sz w:val="36"/>
          <w:szCs w:val="36"/>
        </w:rPr>
        <w:t xml:space="preserve"> time).</w:t>
      </w:r>
    </w:p>
    <w:p w14:paraId="673E345C" w14:textId="3604372B" w:rsidR="00486547" w:rsidRPr="00486547" w:rsidRDefault="00CD67D0" w:rsidP="00486547">
      <w:pPr>
        <w:pStyle w:val="ListParagraph"/>
        <w:ind w:left="644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D776D56" wp14:editId="5771C1F9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3405079" cy="6813550"/>
            <wp:effectExtent l="0" t="0" r="5080" b="6350"/>
            <wp:wrapNone/>
            <wp:docPr id="3" name="Picture 3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pplication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132" cy="6823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46F24689" wp14:editId="16F96ED3">
            <wp:simplePos x="0" y="0"/>
            <wp:positionH relativeFrom="column">
              <wp:posOffset>3742690</wp:posOffset>
            </wp:positionH>
            <wp:positionV relativeFrom="paragraph">
              <wp:posOffset>4445</wp:posOffset>
            </wp:positionV>
            <wp:extent cx="3406775" cy="6813550"/>
            <wp:effectExtent l="0" t="0" r="3175" b="6350"/>
            <wp:wrapNone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775" cy="681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744E0D" w14:textId="5AAC4B71" w:rsidR="00486547" w:rsidRDefault="00486547" w:rsidP="00486547">
      <w:pPr>
        <w:pStyle w:val="ListParagraph"/>
        <w:ind w:left="644"/>
      </w:pPr>
    </w:p>
    <w:p w14:paraId="3FFCBEE6" w14:textId="4BB8C97A" w:rsidR="00486547" w:rsidRDefault="00486547"/>
    <w:p w14:paraId="17F59BC8" w14:textId="5E836FD3" w:rsidR="00486547" w:rsidRDefault="00486547"/>
    <w:p w14:paraId="191AC51C" w14:textId="2464FF28" w:rsidR="00486547" w:rsidRDefault="00486547"/>
    <w:p w14:paraId="22BDDED3" w14:textId="75F0257D" w:rsidR="001D7E19" w:rsidRDefault="001D7E19"/>
    <w:p w14:paraId="38BD79A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E744F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B03D3A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4F4698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A2ED700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76C814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F1CC18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90A6B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AAB955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277ED9B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BA4866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11C3F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C029B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44CFCB7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D998596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6E16FF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EE3A02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37BC2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08E94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D2AB12" w14:textId="796672F7" w:rsidR="00486547" w:rsidRPr="00CD67D0" w:rsidRDefault="00CD67D0" w:rsidP="00CD67D0">
      <w:pPr>
        <w:rPr>
          <w:color w:val="000000" w:themeColor="text1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61EF76E" wp14:editId="3F3E5E37">
            <wp:simplePos x="0" y="0"/>
            <wp:positionH relativeFrom="column">
              <wp:posOffset>3685539</wp:posOffset>
            </wp:positionH>
            <wp:positionV relativeFrom="paragraph">
              <wp:posOffset>374650</wp:posOffset>
            </wp:positionV>
            <wp:extent cx="3400425" cy="6800850"/>
            <wp:effectExtent l="0" t="0" r="9525" b="0"/>
            <wp:wrapNone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E7FA551" wp14:editId="65F273C8">
            <wp:simplePos x="0" y="0"/>
            <wp:positionH relativeFrom="margin">
              <wp:align>left</wp:align>
            </wp:positionH>
            <wp:positionV relativeFrom="paragraph">
              <wp:posOffset>368300</wp:posOffset>
            </wp:positionV>
            <wp:extent cx="3406775" cy="6813550"/>
            <wp:effectExtent l="0" t="0" r="3175" b="6350"/>
            <wp:wrapNone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775" cy="6813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387" w:rsidRPr="00CD67D0">
        <w:rPr>
          <w:color w:val="000000" w:themeColor="text1"/>
          <w:sz w:val="36"/>
          <w:szCs w:val="36"/>
        </w:rPr>
        <w:t>5.</w:t>
      </w:r>
      <w:r w:rsidR="001D7E19" w:rsidRPr="00CD67D0">
        <w:rPr>
          <w:color w:val="000000" w:themeColor="text1"/>
          <w:sz w:val="36"/>
          <w:szCs w:val="36"/>
        </w:rPr>
        <w:t>Count button clicked (19</w:t>
      </w:r>
      <w:r w:rsidR="001D7E19" w:rsidRPr="00CD67D0">
        <w:rPr>
          <w:color w:val="000000" w:themeColor="text1"/>
          <w:sz w:val="36"/>
          <w:szCs w:val="36"/>
          <w:vertAlign w:val="superscript"/>
        </w:rPr>
        <w:t>th</w:t>
      </w:r>
      <w:r w:rsidR="001D7E19" w:rsidRPr="00CD67D0">
        <w:rPr>
          <w:color w:val="000000" w:themeColor="text1"/>
          <w:sz w:val="36"/>
          <w:szCs w:val="36"/>
        </w:rPr>
        <w:t xml:space="preserve"> time</w:t>
      </w:r>
      <w:r>
        <w:rPr>
          <w:color w:val="000000" w:themeColor="text1"/>
          <w:sz w:val="36"/>
          <w:szCs w:val="36"/>
        </w:rPr>
        <w:t xml:space="preserve">).         </w:t>
      </w:r>
      <w:r w:rsidR="001D7E19" w:rsidRPr="00226387">
        <w:rPr>
          <w:color w:val="000000" w:themeColor="text1"/>
          <w:sz w:val="36"/>
          <w:szCs w:val="36"/>
        </w:rPr>
        <w:t>6. Toast button clicked.</w:t>
      </w:r>
    </w:p>
    <w:p w14:paraId="145014A8" w14:textId="5BCAC5D8" w:rsidR="001D7E19" w:rsidRDefault="001D7E19" w:rsidP="001D7E19">
      <w:pPr>
        <w:pStyle w:val="ListParagraph"/>
        <w:ind w:left="1004"/>
      </w:pPr>
    </w:p>
    <w:p w14:paraId="193B4B6E" w14:textId="12C9818C" w:rsidR="00486547" w:rsidRDefault="00486547"/>
    <w:p w14:paraId="577B8F61" w14:textId="3A386CEE" w:rsidR="00486547" w:rsidRDefault="00486547"/>
    <w:p w14:paraId="4CEE17D6" w14:textId="65153891" w:rsidR="00486547" w:rsidRDefault="00486547"/>
    <w:p w14:paraId="24CDF256" w14:textId="77777777" w:rsidR="001D7E19" w:rsidRDefault="001D7E19" w:rsidP="001D7E19">
      <w:pPr>
        <w:ind w:left="284"/>
        <w:rPr>
          <w:sz w:val="32"/>
          <w:szCs w:val="32"/>
        </w:rPr>
      </w:pPr>
    </w:p>
    <w:p w14:paraId="4DC63863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01A1C6A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6202135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A2CA25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6F1A8D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3D4BCC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BF2B52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2D87A0D1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34F26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F493049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A362162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596401C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7618AB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ED3FE6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BB9D2F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FF6BA5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75A914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7257A2" w14:textId="44300232" w:rsidR="00486547" w:rsidRPr="001D7E19" w:rsidRDefault="001D7E19" w:rsidP="001D7E19">
      <w:pPr>
        <w:ind w:left="284"/>
        <w:rPr>
          <w:b/>
          <w:bCs/>
          <w:sz w:val="32"/>
          <w:szCs w:val="32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Pr="001D7E19">
        <w:rPr>
          <w:b/>
          <w:bCs/>
          <w:sz w:val="32"/>
          <w:szCs w:val="32"/>
        </w:rPr>
        <w:t xml:space="preserve"> and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 is attached below for reference.</w:t>
      </w:r>
    </w:p>
    <w:sectPr w:rsidR="00486547" w:rsidRPr="001D7E19" w:rsidSect="009F5F34">
      <w:pgSz w:w="12240" w:h="15840"/>
      <w:pgMar w:top="426" w:right="191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QUAUFQ1gywAAAA="/>
  </w:docVars>
  <w:rsids>
    <w:rsidRoot w:val="00A2089D"/>
    <w:rsid w:val="001D7E19"/>
    <w:rsid w:val="00226387"/>
    <w:rsid w:val="00425179"/>
    <w:rsid w:val="00486547"/>
    <w:rsid w:val="00531018"/>
    <w:rsid w:val="00951386"/>
    <w:rsid w:val="009F5F34"/>
    <w:rsid w:val="00A2089D"/>
    <w:rsid w:val="00AF5CF3"/>
    <w:rsid w:val="00CD67D0"/>
    <w:rsid w:val="00DE7782"/>
    <w:rsid w:val="00E70EA1"/>
    <w:rsid w:val="00E80238"/>
    <w:rsid w:val="00EA1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7</cp:revision>
  <cp:lastPrinted>2021-01-22T10:05:00Z</cp:lastPrinted>
  <dcterms:created xsi:type="dcterms:W3CDTF">2021-01-22T10:05:00Z</dcterms:created>
  <dcterms:modified xsi:type="dcterms:W3CDTF">2021-01-22T10:13:00Z</dcterms:modified>
</cp:coreProperties>
</file>